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30BE" w:rsidRDefault="00887A2B" w:rsidP="00887A2B">
      <w:pPr>
        <w:jc w:val="center"/>
        <w:rPr>
          <w:b/>
        </w:rPr>
      </w:pPr>
      <w:r w:rsidRPr="00887A2B">
        <w:rPr>
          <w:b/>
        </w:rPr>
        <w:t>DOCUMENTO SUPLEMENTAR</w:t>
      </w:r>
    </w:p>
    <w:p w:rsidR="00887A2B" w:rsidRDefault="00887A2B" w:rsidP="00887A2B">
      <w:pPr>
        <w:rPr>
          <w:b/>
        </w:rPr>
      </w:pPr>
    </w:p>
    <w:p w:rsidR="00887A2B" w:rsidRDefault="00887A2B" w:rsidP="00887A2B">
      <w:pPr>
        <w:rPr>
          <w:b/>
        </w:rPr>
      </w:pPr>
      <w:r>
        <w:rPr>
          <w:b/>
        </w:rPr>
        <w:t>Nome: Caius Brandão</w:t>
      </w:r>
    </w:p>
    <w:p w:rsidR="00887A2B" w:rsidRDefault="00887A2B" w:rsidP="00887A2B">
      <w:pPr>
        <w:rPr>
          <w:b/>
        </w:rPr>
      </w:pPr>
      <w:r>
        <w:rPr>
          <w:b/>
        </w:rPr>
        <w:t xml:space="preserve">Titulação Acadêmica: </w:t>
      </w:r>
      <w:proofErr w:type="gramStart"/>
      <w:r w:rsidRPr="00887A2B">
        <w:t>Bacharel e</w:t>
      </w:r>
      <w:proofErr w:type="gramEnd"/>
      <w:r w:rsidRPr="00887A2B">
        <w:t xml:space="preserve"> Mestre em Filosofia pela Universidade Federal de Goiás (UFG)</w:t>
      </w:r>
      <w:r>
        <w:t>.</w:t>
      </w:r>
    </w:p>
    <w:p w:rsidR="00887A2B" w:rsidRPr="00887A2B" w:rsidRDefault="00887A2B" w:rsidP="00887A2B">
      <w:r>
        <w:rPr>
          <w:b/>
        </w:rPr>
        <w:t xml:space="preserve">Filiação Institucional: </w:t>
      </w:r>
      <w:r w:rsidRPr="00887A2B">
        <w:t>Membro da Equipe Editori</w:t>
      </w:r>
      <w:r>
        <w:t>al da Revista Inquietude (UFG).</w:t>
      </w:r>
    </w:p>
    <w:p w:rsidR="00887A2B" w:rsidRDefault="00887A2B" w:rsidP="00887A2B">
      <w:pPr>
        <w:rPr>
          <w:b/>
        </w:rPr>
      </w:pPr>
      <w:r>
        <w:rPr>
          <w:b/>
        </w:rPr>
        <w:t xml:space="preserve">E-mail: </w:t>
      </w:r>
      <w:hyperlink r:id="rId4" w:history="1">
        <w:r w:rsidRPr="00887A2B">
          <w:rPr>
            <w:rStyle w:val="Hyperlink"/>
          </w:rPr>
          <w:t>caiusbrandao@gmail.com</w:t>
        </w:r>
      </w:hyperlink>
      <w:r>
        <w:rPr>
          <w:b/>
        </w:rPr>
        <w:t xml:space="preserve"> </w:t>
      </w:r>
    </w:p>
    <w:p w:rsidR="00887A2B" w:rsidRPr="00887A2B" w:rsidRDefault="00887A2B" w:rsidP="00887A2B"/>
    <w:sectPr w:rsidR="00887A2B" w:rsidRPr="00887A2B" w:rsidSect="00887A2B">
      <w:pgSz w:w="11906" w:h="16838"/>
      <w:pgMar w:top="1417" w:right="1416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tLCwMDI1sbQ0MzA3MTJU0lEKTi0uzszPAykwrAUAMQffTCwAAAA="/>
  </w:docVars>
  <w:rsids>
    <w:rsidRoot w:val="00887A2B"/>
    <w:rsid w:val="000011B2"/>
    <w:rsid w:val="00003C5D"/>
    <w:rsid w:val="00022CD3"/>
    <w:rsid w:val="00026F3D"/>
    <w:rsid w:val="00027F54"/>
    <w:rsid w:val="0006290C"/>
    <w:rsid w:val="00066F2C"/>
    <w:rsid w:val="00074BB4"/>
    <w:rsid w:val="00077884"/>
    <w:rsid w:val="00081661"/>
    <w:rsid w:val="000818BC"/>
    <w:rsid w:val="00086768"/>
    <w:rsid w:val="000879D9"/>
    <w:rsid w:val="000905EE"/>
    <w:rsid w:val="00097B01"/>
    <w:rsid w:val="000A0576"/>
    <w:rsid w:val="000A0C13"/>
    <w:rsid w:val="000A1B4A"/>
    <w:rsid w:val="000A6E33"/>
    <w:rsid w:val="000B00EF"/>
    <w:rsid w:val="000D773E"/>
    <w:rsid w:val="00105761"/>
    <w:rsid w:val="00115735"/>
    <w:rsid w:val="001207A4"/>
    <w:rsid w:val="00122105"/>
    <w:rsid w:val="001430C0"/>
    <w:rsid w:val="00147B6B"/>
    <w:rsid w:val="00155E02"/>
    <w:rsid w:val="00156DDF"/>
    <w:rsid w:val="00183AC0"/>
    <w:rsid w:val="00190206"/>
    <w:rsid w:val="001910CE"/>
    <w:rsid w:val="00196C6B"/>
    <w:rsid w:val="001B71C8"/>
    <w:rsid w:val="001C70DC"/>
    <w:rsid w:val="001E295D"/>
    <w:rsid w:val="001E5F54"/>
    <w:rsid w:val="001F0B2A"/>
    <w:rsid w:val="001F41AE"/>
    <w:rsid w:val="001F42DA"/>
    <w:rsid w:val="002035F8"/>
    <w:rsid w:val="00210798"/>
    <w:rsid w:val="00213EF2"/>
    <w:rsid w:val="002160CD"/>
    <w:rsid w:val="002365A2"/>
    <w:rsid w:val="0024582A"/>
    <w:rsid w:val="00245BE2"/>
    <w:rsid w:val="00263BE5"/>
    <w:rsid w:val="002725E6"/>
    <w:rsid w:val="0028566F"/>
    <w:rsid w:val="00285D8B"/>
    <w:rsid w:val="002970B4"/>
    <w:rsid w:val="002C6831"/>
    <w:rsid w:val="002E6A68"/>
    <w:rsid w:val="003036F8"/>
    <w:rsid w:val="00303A80"/>
    <w:rsid w:val="0031722D"/>
    <w:rsid w:val="003470D9"/>
    <w:rsid w:val="0038093F"/>
    <w:rsid w:val="00385D3A"/>
    <w:rsid w:val="0039521C"/>
    <w:rsid w:val="00395685"/>
    <w:rsid w:val="003A389A"/>
    <w:rsid w:val="003B1C6A"/>
    <w:rsid w:val="003B30D9"/>
    <w:rsid w:val="003B7D7E"/>
    <w:rsid w:val="003D07F2"/>
    <w:rsid w:val="003D464A"/>
    <w:rsid w:val="003D5BFA"/>
    <w:rsid w:val="003E25E6"/>
    <w:rsid w:val="003E546A"/>
    <w:rsid w:val="003E6EBD"/>
    <w:rsid w:val="003F0D28"/>
    <w:rsid w:val="003F1A90"/>
    <w:rsid w:val="003F4138"/>
    <w:rsid w:val="00414FD3"/>
    <w:rsid w:val="004360B8"/>
    <w:rsid w:val="00441B0E"/>
    <w:rsid w:val="00450D39"/>
    <w:rsid w:val="004705B0"/>
    <w:rsid w:val="00486049"/>
    <w:rsid w:val="004B0DEB"/>
    <w:rsid w:val="004B5EEC"/>
    <w:rsid w:val="004B778C"/>
    <w:rsid w:val="004E41D8"/>
    <w:rsid w:val="004F1BB7"/>
    <w:rsid w:val="004F3EFE"/>
    <w:rsid w:val="004F4C56"/>
    <w:rsid w:val="004F707D"/>
    <w:rsid w:val="00507CE8"/>
    <w:rsid w:val="0053151D"/>
    <w:rsid w:val="0053348B"/>
    <w:rsid w:val="005417E8"/>
    <w:rsid w:val="00550E76"/>
    <w:rsid w:val="00557EF7"/>
    <w:rsid w:val="00561B33"/>
    <w:rsid w:val="00581C96"/>
    <w:rsid w:val="005834B0"/>
    <w:rsid w:val="005850A6"/>
    <w:rsid w:val="00593153"/>
    <w:rsid w:val="005B05CB"/>
    <w:rsid w:val="005B707B"/>
    <w:rsid w:val="005C0F03"/>
    <w:rsid w:val="005C2328"/>
    <w:rsid w:val="005C2C6F"/>
    <w:rsid w:val="005C3274"/>
    <w:rsid w:val="005D5B78"/>
    <w:rsid w:val="005E172D"/>
    <w:rsid w:val="005E4F79"/>
    <w:rsid w:val="005F01E5"/>
    <w:rsid w:val="005F4468"/>
    <w:rsid w:val="005F7147"/>
    <w:rsid w:val="005F7891"/>
    <w:rsid w:val="0060262B"/>
    <w:rsid w:val="006348FF"/>
    <w:rsid w:val="006404F5"/>
    <w:rsid w:val="00644DC0"/>
    <w:rsid w:val="0065082F"/>
    <w:rsid w:val="00657E8B"/>
    <w:rsid w:val="006A1143"/>
    <w:rsid w:val="006A4D93"/>
    <w:rsid w:val="006B6C7B"/>
    <w:rsid w:val="006B7359"/>
    <w:rsid w:val="006C1AD6"/>
    <w:rsid w:val="006D1E28"/>
    <w:rsid w:val="006E3CFE"/>
    <w:rsid w:val="006E4B97"/>
    <w:rsid w:val="006F0843"/>
    <w:rsid w:val="0070246E"/>
    <w:rsid w:val="00716404"/>
    <w:rsid w:val="0075031B"/>
    <w:rsid w:val="00752E9D"/>
    <w:rsid w:val="007573DB"/>
    <w:rsid w:val="00762D46"/>
    <w:rsid w:val="00767A68"/>
    <w:rsid w:val="007912A9"/>
    <w:rsid w:val="00797A4A"/>
    <w:rsid w:val="007A0446"/>
    <w:rsid w:val="007C1609"/>
    <w:rsid w:val="007C3BF4"/>
    <w:rsid w:val="007E1F37"/>
    <w:rsid w:val="007E2D61"/>
    <w:rsid w:val="007E59CB"/>
    <w:rsid w:val="00810F5E"/>
    <w:rsid w:val="00812D35"/>
    <w:rsid w:val="00821D4E"/>
    <w:rsid w:val="008239EC"/>
    <w:rsid w:val="00851204"/>
    <w:rsid w:val="0085386C"/>
    <w:rsid w:val="00857031"/>
    <w:rsid w:val="00863CC9"/>
    <w:rsid w:val="00864880"/>
    <w:rsid w:val="008716FC"/>
    <w:rsid w:val="00877420"/>
    <w:rsid w:val="00881CF0"/>
    <w:rsid w:val="00887A2B"/>
    <w:rsid w:val="00891C53"/>
    <w:rsid w:val="008A0FFB"/>
    <w:rsid w:val="008A10EC"/>
    <w:rsid w:val="008A2639"/>
    <w:rsid w:val="008A3A89"/>
    <w:rsid w:val="008B2EFB"/>
    <w:rsid w:val="008C6774"/>
    <w:rsid w:val="008D7CAC"/>
    <w:rsid w:val="008E65D8"/>
    <w:rsid w:val="008F47C6"/>
    <w:rsid w:val="009130BE"/>
    <w:rsid w:val="00926815"/>
    <w:rsid w:val="009400C1"/>
    <w:rsid w:val="00963FF9"/>
    <w:rsid w:val="00964215"/>
    <w:rsid w:val="00971EF3"/>
    <w:rsid w:val="00974CEB"/>
    <w:rsid w:val="00981797"/>
    <w:rsid w:val="00996B27"/>
    <w:rsid w:val="009A4077"/>
    <w:rsid w:val="009A7D37"/>
    <w:rsid w:val="009B32C0"/>
    <w:rsid w:val="009D1769"/>
    <w:rsid w:val="009D6CDB"/>
    <w:rsid w:val="009E60F9"/>
    <w:rsid w:val="00A01CD1"/>
    <w:rsid w:val="00A05346"/>
    <w:rsid w:val="00A05F32"/>
    <w:rsid w:val="00A209C3"/>
    <w:rsid w:val="00A218CF"/>
    <w:rsid w:val="00A25FA4"/>
    <w:rsid w:val="00A30F45"/>
    <w:rsid w:val="00A319A6"/>
    <w:rsid w:val="00A3421E"/>
    <w:rsid w:val="00A54F9C"/>
    <w:rsid w:val="00A550CF"/>
    <w:rsid w:val="00A9069B"/>
    <w:rsid w:val="00A92997"/>
    <w:rsid w:val="00A9454E"/>
    <w:rsid w:val="00AA30DA"/>
    <w:rsid w:val="00AB0EE5"/>
    <w:rsid w:val="00AB49C8"/>
    <w:rsid w:val="00AB61EF"/>
    <w:rsid w:val="00AB774F"/>
    <w:rsid w:val="00AC232E"/>
    <w:rsid w:val="00AD0901"/>
    <w:rsid w:val="00AD2FF2"/>
    <w:rsid w:val="00AD7709"/>
    <w:rsid w:val="00AE354D"/>
    <w:rsid w:val="00AE618B"/>
    <w:rsid w:val="00AE72B8"/>
    <w:rsid w:val="00AF37D0"/>
    <w:rsid w:val="00B01F59"/>
    <w:rsid w:val="00B16D5D"/>
    <w:rsid w:val="00B36EB7"/>
    <w:rsid w:val="00B4237A"/>
    <w:rsid w:val="00B45669"/>
    <w:rsid w:val="00B626CB"/>
    <w:rsid w:val="00B82A63"/>
    <w:rsid w:val="00B8477B"/>
    <w:rsid w:val="00B910C8"/>
    <w:rsid w:val="00BA1E40"/>
    <w:rsid w:val="00BB4F38"/>
    <w:rsid w:val="00BD156D"/>
    <w:rsid w:val="00BE1F3D"/>
    <w:rsid w:val="00BE7076"/>
    <w:rsid w:val="00BF293D"/>
    <w:rsid w:val="00BF7B9B"/>
    <w:rsid w:val="00C15BE9"/>
    <w:rsid w:val="00C253C1"/>
    <w:rsid w:val="00C47575"/>
    <w:rsid w:val="00C5018D"/>
    <w:rsid w:val="00C52798"/>
    <w:rsid w:val="00C85E79"/>
    <w:rsid w:val="00C9702A"/>
    <w:rsid w:val="00CB74EA"/>
    <w:rsid w:val="00CE51C6"/>
    <w:rsid w:val="00CE6B4A"/>
    <w:rsid w:val="00CF6652"/>
    <w:rsid w:val="00D65705"/>
    <w:rsid w:val="00D73F02"/>
    <w:rsid w:val="00D76097"/>
    <w:rsid w:val="00D76A6A"/>
    <w:rsid w:val="00D8168C"/>
    <w:rsid w:val="00D83580"/>
    <w:rsid w:val="00D85E0F"/>
    <w:rsid w:val="00DB09E2"/>
    <w:rsid w:val="00DD53E5"/>
    <w:rsid w:val="00DE5F22"/>
    <w:rsid w:val="00DE79EF"/>
    <w:rsid w:val="00DF07EE"/>
    <w:rsid w:val="00DF0DF6"/>
    <w:rsid w:val="00E0076E"/>
    <w:rsid w:val="00E040E1"/>
    <w:rsid w:val="00E07B6E"/>
    <w:rsid w:val="00E23CCE"/>
    <w:rsid w:val="00E33003"/>
    <w:rsid w:val="00E36671"/>
    <w:rsid w:val="00E3772F"/>
    <w:rsid w:val="00E400E6"/>
    <w:rsid w:val="00E43769"/>
    <w:rsid w:val="00E4608F"/>
    <w:rsid w:val="00E51917"/>
    <w:rsid w:val="00E52EB0"/>
    <w:rsid w:val="00E66D1D"/>
    <w:rsid w:val="00E73EB4"/>
    <w:rsid w:val="00E74A1B"/>
    <w:rsid w:val="00E76CC8"/>
    <w:rsid w:val="00E90B13"/>
    <w:rsid w:val="00EA0E16"/>
    <w:rsid w:val="00EA16E8"/>
    <w:rsid w:val="00EC25EF"/>
    <w:rsid w:val="00EC2EC3"/>
    <w:rsid w:val="00EC762E"/>
    <w:rsid w:val="00ED3EF0"/>
    <w:rsid w:val="00EF62CC"/>
    <w:rsid w:val="00EF7FD2"/>
    <w:rsid w:val="00F57431"/>
    <w:rsid w:val="00F658AF"/>
    <w:rsid w:val="00F76E4E"/>
    <w:rsid w:val="00F77155"/>
    <w:rsid w:val="00F81317"/>
    <w:rsid w:val="00F96133"/>
    <w:rsid w:val="00FA319D"/>
    <w:rsid w:val="00FA5738"/>
    <w:rsid w:val="00FC1E70"/>
    <w:rsid w:val="00FC47C2"/>
    <w:rsid w:val="00FD2B6F"/>
    <w:rsid w:val="00FF39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30B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887A2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aiusbrandao@gmail.com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</Words>
  <Characters>250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us Brandão</dc:creator>
  <cp:lastModifiedBy>Caius Brandão</cp:lastModifiedBy>
  <cp:revision>1</cp:revision>
  <dcterms:created xsi:type="dcterms:W3CDTF">2016-09-20T22:02:00Z</dcterms:created>
  <dcterms:modified xsi:type="dcterms:W3CDTF">2016-09-20T22:07:00Z</dcterms:modified>
</cp:coreProperties>
</file>